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227" w:type="dxa"/>
        <w:tblInd w:w="-72" w:type="dxa"/>
        <w:tblLook w:val="04A0" w:firstRow="1" w:lastRow="0" w:firstColumn="1" w:lastColumn="0" w:noHBand="0" w:noVBand="1"/>
      </w:tblPr>
      <w:tblGrid>
        <w:gridCol w:w="6809"/>
        <w:gridCol w:w="2102"/>
        <w:gridCol w:w="2316"/>
      </w:tblGrid>
      <w:tr w:rsidR="0050562E" w:rsidRPr="0050562E" w14:paraId="1E965F53" w14:textId="77777777" w:rsidTr="0050562E">
        <w:trPr>
          <w:trHeight w:val="260"/>
        </w:trPr>
        <w:tc>
          <w:tcPr>
            <w:tcW w:w="7188" w:type="dxa"/>
          </w:tcPr>
          <w:p w14:paraId="2930BAD0" w14:textId="77777777" w:rsidR="00623668" w:rsidRPr="0050562E" w:rsidRDefault="00623668" w:rsidP="007C033F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A. </w:t>
            </w:r>
            <w:r w:rsidRPr="0050562E">
              <w:rPr>
                <w:rFonts w:ascii="Times New Roman" w:hAnsi="Times New Roman" w:cs="Times New Roman"/>
                <w:b/>
                <w:sz w:val="28"/>
              </w:rPr>
              <w:t>Learning Tasks:</w:t>
            </w:r>
            <w:r w:rsidRPr="0050562E">
              <w:rPr>
                <w:rFonts w:ascii="Times New Roman" w:hAnsi="Times New Roman" w:cs="Times New Roman"/>
                <w:sz w:val="28"/>
              </w:rPr>
              <w:t xml:space="preserve">  Describe and label (</w:t>
            </w:r>
            <w:r w:rsidRPr="0050562E">
              <w:rPr>
                <w:rFonts w:ascii="Times New Roman" w:hAnsi="Times New Roman" w:cs="Times New Roman"/>
                <w:b/>
                <w:sz w:val="28"/>
              </w:rPr>
              <w:t>IERA</w:t>
            </w:r>
            <w:r w:rsidRPr="0050562E">
              <w:rPr>
                <w:rFonts w:ascii="Times New Roman" w:hAnsi="Times New Roman" w:cs="Times New Roman"/>
                <w:sz w:val="28"/>
              </w:rPr>
              <w:t xml:space="preserve">). </w:t>
            </w:r>
          </w:p>
          <w:p w14:paraId="4D7B86EB" w14:textId="77777777" w:rsidR="00623668" w:rsidRPr="0050562E" w:rsidRDefault="00623668" w:rsidP="007C033F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</w:p>
          <w:p w14:paraId="16F3B88B" w14:textId="77777777" w:rsidR="00623668" w:rsidRPr="0050562E" w:rsidRDefault="00623668" w:rsidP="007C033F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8"/>
              </w:rPr>
            </w:pPr>
            <w:r w:rsidRPr="0050562E">
              <w:rPr>
                <w:rFonts w:ascii="Times New Roman" w:hAnsi="Times New Roman" w:cs="Times New Roman"/>
                <w:i/>
                <w:sz w:val="28"/>
              </w:rPr>
              <w:softHyphen/>
            </w:r>
          </w:p>
        </w:tc>
        <w:tc>
          <w:tcPr>
            <w:tcW w:w="2173" w:type="dxa"/>
          </w:tcPr>
          <w:p w14:paraId="1EFB77CD" w14:textId="77777777" w:rsidR="00623668" w:rsidRPr="0050562E" w:rsidRDefault="00623668" w:rsidP="007C033F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B. </w:t>
            </w:r>
            <w:r w:rsidRPr="0050562E">
              <w:rPr>
                <w:rFonts w:ascii="Times New Roman" w:hAnsi="Times New Roman" w:cs="Times New Roman"/>
                <w:b/>
                <w:sz w:val="28"/>
              </w:rPr>
              <w:t>Cues</w:t>
            </w:r>
          </w:p>
          <w:p w14:paraId="302FBC01" w14:textId="77777777" w:rsidR="00623668" w:rsidRPr="0050562E" w:rsidRDefault="00623668" w:rsidP="007C033F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 </w:t>
            </w:r>
          </w:p>
          <w:p w14:paraId="324C459C" w14:textId="77777777" w:rsidR="00623668" w:rsidRPr="0050562E" w:rsidRDefault="00623668" w:rsidP="007C033F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866" w:type="dxa"/>
          </w:tcPr>
          <w:p w14:paraId="331743F2" w14:textId="77777777" w:rsidR="00623668" w:rsidRPr="0050562E" w:rsidRDefault="00623668" w:rsidP="007C033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  <w:tr w:rsidR="0050562E" w:rsidRPr="0050562E" w14:paraId="3039867E" w14:textId="77777777" w:rsidTr="0050562E">
        <w:trPr>
          <w:trHeight w:val="705"/>
        </w:trPr>
        <w:tc>
          <w:tcPr>
            <w:tcW w:w="7188" w:type="dxa"/>
          </w:tcPr>
          <w:p w14:paraId="09D3C6C7" w14:textId="77777777" w:rsidR="00623668" w:rsidRPr="0050562E" w:rsidRDefault="00623668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u w:val="single"/>
              </w:rPr>
            </w:pPr>
            <w:proofErr w:type="gramStart"/>
            <w:r w:rsidRPr="0050562E">
              <w:rPr>
                <w:rFonts w:ascii="Times New Roman" w:hAnsi="Times New Roman" w:cs="Times New Roman"/>
                <w:sz w:val="28"/>
                <w:u w:val="single"/>
              </w:rPr>
              <w:t>Pre Control</w:t>
            </w:r>
            <w:proofErr w:type="gramEnd"/>
            <w:r w:rsidR="00CB7400" w:rsidRPr="0050562E">
              <w:rPr>
                <w:rFonts w:ascii="Times New Roman" w:hAnsi="Times New Roman" w:cs="Times New Roman"/>
                <w:sz w:val="28"/>
                <w:u w:val="single"/>
              </w:rPr>
              <w:t>/Control</w:t>
            </w:r>
          </w:p>
          <w:p w14:paraId="1C7D68AF" w14:textId="77777777" w:rsidR="00CB7400" w:rsidRPr="0050562E" w:rsidRDefault="00CB7400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Jumping for height</w:t>
            </w:r>
          </w:p>
          <w:p w14:paraId="1225B162" w14:textId="77777777" w:rsidR="00CB7400" w:rsidRPr="0050562E" w:rsidRDefault="00CB7400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Run and hit streamers/balloons</w:t>
            </w:r>
            <w:r w:rsidR="002B2131" w:rsidRPr="0050562E">
              <w:rPr>
                <w:rFonts w:ascii="Times New Roman" w:hAnsi="Times New Roman" w:cs="Times New Roman"/>
                <w:sz w:val="28"/>
              </w:rPr>
              <w:t xml:space="preserve"> </w:t>
            </w:r>
            <w:proofErr w:type="gramStart"/>
            <w:r w:rsidR="002B2131" w:rsidRPr="0050562E">
              <w:rPr>
                <w:rFonts w:ascii="Times New Roman" w:hAnsi="Times New Roman" w:cs="Times New Roman"/>
                <w:sz w:val="28"/>
              </w:rPr>
              <w:t>( Don’t</w:t>
            </w:r>
            <w:proofErr w:type="gramEnd"/>
            <w:r w:rsidR="002B2131" w:rsidRPr="0050562E">
              <w:rPr>
                <w:rFonts w:ascii="Times New Roman" w:hAnsi="Times New Roman" w:cs="Times New Roman"/>
                <w:sz w:val="28"/>
              </w:rPr>
              <w:t xml:space="preserve"> fall down)</w:t>
            </w:r>
          </w:p>
          <w:p w14:paraId="4B12ABBB" w14:textId="77777777" w:rsidR="00CB7400" w:rsidRPr="0050562E" w:rsidRDefault="00CB7400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Self space</w:t>
            </w:r>
            <w:r w:rsidR="002B2131" w:rsidRPr="0050562E">
              <w:rPr>
                <w:rFonts w:ascii="Times New Roman" w:hAnsi="Times New Roman" w:cs="Times New Roman"/>
                <w:sz w:val="28"/>
              </w:rPr>
              <w:t xml:space="preserve"> (Poly spot, </w:t>
            </w:r>
            <w:proofErr w:type="gramStart"/>
            <w:r w:rsidR="002B2131" w:rsidRPr="0050562E">
              <w:rPr>
                <w:rFonts w:ascii="Times New Roman" w:hAnsi="Times New Roman" w:cs="Times New Roman"/>
                <w:sz w:val="28"/>
              </w:rPr>
              <w:t>Focus</w:t>
            </w:r>
            <w:proofErr w:type="gramEnd"/>
            <w:r w:rsidR="002B2131" w:rsidRPr="0050562E">
              <w:rPr>
                <w:rFonts w:ascii="Times New Roman" w:hAnsi="Times New Roman" w:cs="Times New Roman"/>
                <w:sz w:val="28"/>
              </w:rPr>
              <w:t xml:space="preserve"> on taking off two feet landing with two)</w:t>
            </w:r>
          </w:p>
          <w:p w14:paraId="26530871" w14:textId="77777777" w:rsidR="00CB7400" w:rsidRPr="0050562E" w:rsidRDefault="00CB7400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Off step</w:t>
            </w:r>
            <w:r w:rsidR="002B2131" w:rsidRPr="0050562E">
              <w:rPr>
                <w:rFonts w:ascii="Times New Roman" w:hAnsi="Times New Roman" w:cs="Times New Roman"/>
                <w:sz w:val="28"/>
              </w:rPr>
              <w:t xml:space="preserve"> (swing arms upward)</w:t>
            </w:r>
          </w:p>
          <w:p w14:paraId="5A7792EB" w14:textId="77777777" w:rsidR="002B2131" w:rsidRPr="0050562E" w:rsidRDefault="002B2131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leap in general space on signal (focus on swinging arms upward)</w:t>
            </w:r>
          </w:p>
          <w:p w14:paraId="384C203B" w14:textId="77777777" w:rsidR="002B2131" w:rsidRPr="0050562E" w:rsidRDefault="002B2131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Approach balloon/streamer with run</w:t>
            </w:r>
            <w:r w:rsidR="001C393C">
              <w:rPr>
                <w:rFonts w:ascii="Times New Roman" w:hAnsi="Times New Roman" w:cs="Times New Roman"/>
                <w:sz w:val="28"/>
              </w:rPr>
              <w:t xml:space="preserve"> (</w:t>
            </w:r>
            <w:r w:rsidR="001C393C" w:rsidRPr="0050562E">
              <w:rPr>
                <w:rFonts w:ascii="Times New Roman" w:hAnsi="Times New Roman" w:cs="Times New Roman"/>
                <w:sz w:val="28"/>
              </w:rPr>
              <w:t>Safety Check</w:t>
            </w:r>
            <w:r w:rsidR="001C393C">
              <w:rPr>
                <w:rFonts w:ascii="Times New Roman" w:hAnsi="Times New Roman" w:cs="Times New Roman"/>
                <w:sz w:val="28"/>
              </w:rPr>
              <w:t>)</w:t>
            </w:r>
          </w:p>
          <w:p w14:paraId="5B7D4F9F" w14:textId="77777777" w:rsidR="002B2131" w:rsidRPr="0050562E" w:rsidRDefault="002B2131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debrief questions</w:t>
            </w:r>
          </w:p>
          <w:p w14:paraId="71647EF2" w14:textId="77777777" w:rsidR="002B2131" w:rsidRPr="0050562E" w:rsidRDefault="002B2131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</w:p>
          <w:p w14:paraId="3766F13E" w14:textId="77777777" w:rsidR="00CB7400" w:rsidRPr="0050562E" w:rsidRDefault="00CB7400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Jumping for distance</w:t>
            </w:r>
          </w:p>
          <w:p w14:paraId="03419D96" w14:textId="77777777" w:rsidR="002B2131" w:rsidRPr="0050562E" w:rsidRDefault="002B2131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two feet, one foot-land on two feet</w:t>
            </w:r>
          </w:p>
          <w:p w14:paraId="0747309A" w14:textId="77777777" w:rsidR="00623668" w:rsidRDefault="002B2131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Jump your height mark with beanbag/poly spot</w:t>
            </w:r>
          </w:p>
          <w:p w14:paraId="512044C3" w14:textId="77777777" w:rsidR="00623668" w:rsidRPr="0050562E" w:rsidRDefault="0050562E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-Debrief About difference in distance/</w:t>
            </w:r>
            <w:r w:rsidR="001C393C">
              <w:rPr>
                <w:rFonts w:ascii="Times New Roman" w:hAnsi="Times New Roman" w:cs="Times New Roman"/>
                <w:sz w:val="28"/>
              </w:rPr>
              <w:t>height CEs</w:t>
            </w:r>
          </w:p>
        </w:tc>
        <w:tc>
          <w:tcPr>
            <w:tcW w:w="2173" w:type="dxa"/>
          </w:tcPr>
          <w:p w14:paraId="0AE77A66" w14:textId="77777777" w:rsidR="00892B5B" w:rsidRDefault="00CB7400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Which gives you more height: A two-foot takeoff or </w:t>
            </w:r>
            <w:proofErr w:type="spellStart"/>
            <w:r w:rsidRPr="0050562E">
              <w:rPr>
                <w:rFonts w:ascii="Times New Roman" w:hAnsi="Times New Roman" w:cs="Times New Roman"/>
                <w:sz w:val="28"/>
              </w:rPr>
              <w:t>a</w:t>
            </w:r>
            <w:proofErr w:type="spellEnd"/>
            <w:r w:rsidRPr="0050562E">
              <w:rPr>
                <w:rFonts w:ascii="Times New Roman" w:hAnsi="Times New Roman" w:cs="Times New Roman"/>
                <w:sz w:val="28"/>
              </w:rPr>
              <w:t xml:space="preserve"> </w:t>
            </w:r>
            <w:proofErr w:type="spellStart"/>
            <w:r w:rsidRPr="0050562E">
              <w:rPr>
                <w:rFonts w:ascii="Times New Roman" w:hAnsi="Times New Roman" w:cs="Times New Roman"/>
                <w:sz w:val="28"/>
              </w:rPr>
              <w:t>on</w:t>
            </w:r>
            <w:proofErr w:type="spellEnd"/>
            <w:r w:rsidRPr="0050562E">
              <w:rPr>
                <w:rFonts w:ascii="Times New Roman" w:hAnsi="Times New Roman" w:cs="Times New Roman"/>
                <w:sz w:val="28"/>
              </w:rPr>
              <w:t xml:space="preserve">-foot takeoff? </w:t>
            </w:r>
          </w:p>
          <w:p w14:paraId="16DAC533" w14:textId="77777777" w:rsidR="00892B5B" w:rsidRDefault="00892B5B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</w:p>
          <w:p w14:paraId="5DFABBE1" w14:textId="6B1D6A56" w:rsidR="00623668" w:rsidRPr="0050562E" w:rsidRDefault="00CB7400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A standing jump or a running approach to the jump? </w:t>
            </w:r>
          </w:p>
        </w:tc>
        <w:tc>
          <w:tcPr>
            <w:tcW w:w="1866" w:type="dxa"/>
          </w:tcPr>
          <w:p w14:paraId="7706897E" w14:textId="77777777" w:rsidR="00623668" w:rsidRPr="0050562E" w:rsidRDefault="00CB7400" w:rsidP="00623668">
            <w:p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Early on want to make sure they are not falling to the ground. </w:t>
            </w:r>
          </w:p>
          <w:p w14:paraId="50D5900C" w14:textId="77777777" w:rsidR="00CB7400" w:rsidRPr="0050562E" w:rsidRDefault="00CB7400" w:rsidP="00623668">
            <w:pPr>
              <w:rPr>
                <w:rFonts w:ascii="Times New Roman" w:hAnsi="Times New Roman" w:cs="Times New Roman"/>
                <w:sz w:val="28"/>
              </w:rPr>
            </w:pPr>
          </w:p>
          <w:p w14:paraId="2C03FE24" w14:textId="77777777" w:rsidR="00CB7400" w:rsidRPr="0050562E" w:rsidRDefault="00CB7400" w:rsidP="00623668">
            <w:p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Make sure you do safety check </w:t>
            </w:r>
            <w:r w:rsidR="00631308" w:rsidRPr="0050562E">
              <w:rPr>
                <w:rFonts w:ascii="Times New Roman" w:hAnsi="Times New Roman" w:cs="Times New Roman"/>
                <w:sz w:val="28"/>
              </w:rPr>
              <w:t xml:space="preserve">when you run and hit </w:t>
            </w:r>
            <w:r w:rsidRPr="0050562E">
              <w:rPr>
                <w:rFonts w:ascii="Times New Roman" w:hAnsi="Times New Roman" w:cs="Times New Roman"/>
                <w:sz w:val="28"/>
              </w:rPr>
              <w:t>streamers/balloons</w:t>
            </w:r>
          </w:p>
        </w:tc>
      </w:tr>
      <w:tr w:rsidR="0050562E" w:rsidRPr="0050562E" w14:paraId="2F1C2AC5" w14:textId="77777777" w:rsidTr="0050562E">
        <w:trPr>
          <w:trHeight w:val="705"/>
        </w:trPr>
        <w:tc>
          <w:tcPr>
            <w:tcW w:w="7188" w:type="dxa"/>
          </w:tcPr>
          <w:p w14:paraId="29E95A54" w14:textId="77777777" w:rsidR="00623668" w:rsidRPr="0050562E" w:rsidRDefault="00623668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  <w:u w:val="single"/>
              </w:rPr>
              <w:t>Control</w:t>
            </w:r>
          </w:p>
          <w:p w14:paraId="783B1816" w14:textId="77777777" w:rsidR="00623668" w:rsidRPr="0050562E" w:rsidRDefault="00631308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Body shapes</w:t>
            </w:r>
          </w:p>
          <w:p w14:paraId="0E180074" w14:textId="77777777" w:rsidR="00631308" w:rsidRPr="0050562E" w:rsidRDefault="00631308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-Over equipment (over step) making a </w:t>
            </w:r>
          </w:p>
          <w:p w14:paraId="49D60A60" w14:textId="77777777" w:rsidR="00631308" w:rsidRPr="0050562E" w:rsidRDefault="00631308" w:rsidP="00631308">
            <w:pPr>
              <w:pStyle w:val="ListParagraph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Narrow</w:t>
            </w:r>
          </w:p>
          <w:p w14:paraId="3358F378" w14:textId="77777777" w:rsidR="00631308" w:rsidRPr="0050562E" w:rsidRDefault="00631308" w:rsidP="00631308">
            <w:pPr>
              <w:pStyle w:val="ListParagraph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Wide (make sure they return to shoulder width)</w:t>
            </w:r>
          </w:p>
          <w:p w14:paraId="76812053" w14:textId="77777777" w:rsidR="00631308" w:rsidRPr="0050562E" w:rsidRDefault="00631308" w:rsidP="00631308">
            <w:p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Symmetrical (both sides of body look exactly alike)</w:t>
            </w:r>
          </w:p>
          <w:p w14:paraId="52C21945" w14:textId="77777777" w:rsidR="00631308" w:rsidRPr="0050562E" w:rsidRDefault="00631308" w:rsidP="00631308">
            <w:p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Nonsymmetrical shape</w:t>
            </w:r>
          </w:p>
          <w:p w14:paraId="7B50557D" w14:textId="77777777" w:rsidR="00631308" w:rsidRPr="0050562E" w:rsidRDefault="00631308" w:rsidP="00631308">
            <w:p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Take a few steps and run and make a wide shape</w:t>
            </w:r>
          </w:p>
          <w:p w14:paraId="53EC8C0D" w14:textId="77777777" w:rsidR="00623668" w:rsidRPr="0050562E" w:rsidRDefault="00631308" w:rsidP="0050562E">
            <w:p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try other shapes with your short running approach</w:t>
            </w:r>
          </w:p>
        </w:tc>
        <w:tc>
          <w:tcPr>
            <w:tcW w:w="2173" w:type="dxa"/>
          </w:tcPr>
          <w:p w14:paraId="34C5C170" w14:textId="3AA52618" w:rsidR="00623668" w:rsidRPr="00892B5B" w:rsidRDefault="00892B5B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u w:val="single"/>
              </w:rPr>
            </w:pPr>
            <w:r>
              <w:rPr>
                <w:rFonts w:ascii="Times New Roman" w:hAnsi="Times New Roman" w:cs="Times New Roman"/>
                <w:sz w:val="28"/>
                <w:u w:val="single"/>
              </w:rPr>
              <w:t>Cues:</w:t>
            </w:r>
          </w:p>
          <w:p w14:paraId="219AC30D" w14:textId="77777777" w:rsidR="00631308" w:rsidRPr="0050562E" w:rsidRDefault="00631308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Swing Upward, Heads up,</w:t>
            </w:r>
          </w:p>
          <w:p w14:paraId="493989A3" w14:textId="77777777" w:rsidR="00631308" w:rsidRPr="0050562E" w:rsidRDefault="00631308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Yielding Landings</w:t>
            </w:r>
          </w:p>
        </w:tc>
        <w:tc>
          <w:tcPr>
            <w:tcW w:w="1866" w:type="dxa"/>
          </w:tcPr>
          <w:p w14:paraId="3F6209BB" w14:textId="77777777" w:rsidR="00623668" w:rsidRPr="0050562E" w:rsidRDefault="00631308" w:rsidP="00623668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Only add running, jumping and making shapes while airborne only after they have demonstrated safe landings in self-space. </w:t>
            </w:r>
          </w:p>
        </w:tc>
      </w:tr>
      <w:tr w:rsidR="0050562E" w:rsidRPr="0050562E" w14:paraId="747E557E" w14:textId="77777777" w:rsidTr="00501751">
        <w:trPr>
          <w:trHeight w:val="890"/>
        </w:trPr>
        <w:tc>
          <w:tcPr>
            <w:tcW w:w="9361" w:type="dxa"/>
            <w:gridSpan w:val="2"/>
          </w:tcPr>
          <w:p w14:paraId="66A18741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u w:val="single"/>
              </w:rPr>
            </w:pPr>
            <w:r w:rsidRPr="0050562E">
              <w:rPr>
                <w:rFonts w:ascii="Times New Roman" w:hAnsi="Times New Roman" w:cs="Times New Roman"/>
                <w:sz w:val="28"/>
                <w:u w:val="single"/>
              </w:rPr>
              <w:t>Jump on and off equipment using buoyant and yielding landings</w:t>
            </w:r>
          </w:p>
          <w:p w14:paraId="5DCEB196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-Jump over equipment using leap with buoyant landings. </w:t>
            </w:r>
          </w:p>
          <w:p w14:paraId="5D7FB3B0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jump on step with buoyant landing-barley touch the equipment before you are off again and back to the floor, almost like a springboard. No stopping between jumps</w:t>
            </w:r>
          </w:p>
          <w:p w14:paraId="071D4BDF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-yielding landing-wait a few seconds and then jump to the floor with another yielding landing. Really hold still when you finish. </w:t>
            </w:r>
          </w:p>
          <w:p w14:paraId="09F450D4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-practicing jumping on step with different jumps—one foot to two, etc.—mix the type of landings you use when landing, but always use a yielding landing with two feet when you jump to the floor. </w:t>
            </w:r>
          </w:p>
        </w:tc>
        <w:tc>
          <w:tcPr>
            <w:tcW w:w="1866" w:type="dxa"/>
          </w:tcPr>
          <w:p w14:paraId="32E049B6" w14:textId="77777777" w:rsidR="00892B5B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Which landing is used for a quick, springy action to continue movement? </w:t>
            </w:r>
          </w:p>
          <w:p w14:paraId="68B9C693" w14:textId="77777777" w:rsidR="00892B5B" w:rsidRDefault="00892B5B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</w:p>
          <w:p w14:paraId="7CCD8BEF" w14:textId="61788CAD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bookmarkStart w:id="0" w:name="_GoBack"/>
            <w:bookmarkEnd w:id="0"/>
            <w:r w:rsidRPr="0050562E">
              <w:rPr>
                <w:rFonts w:ascii="Times New Roman" w:hAnsi="Times New Roman" w:cs="Times New Roman"/>
                <w:sz w:val="28"/>
              </w:rPr>
              <w:t xml:space="preserve">Which landing is used for landing and holding still? </w:t>
            </w:r>
          </w:p>
        </w:tc>
      </w:tr>
      <w:tr w:rsidR="0050562E" w:rsidRPr="0050562E" w14:paraId="175896D8" w14:textId="77777777" w:rsidTr="0050562E">
        <w:trPr>
          <w:trHeight w:val="1403"/>
        </w:trPr>
        <w:tc>
          <w:tcPr>
            <w:tcW w:w="9361" w:type="dxa"/>
            <w:gridSpan w:val="2"/>
          </w:tcPr>
          <w:p w14:paraId="2DA2C4C7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u w:val="single"/>
              </w:rPr>
            </w:pPr>
            <w:r w:rsidRPr="0050562E">
              <w:rPr>
                <w:rFonts w:ascii="Times New Roman" w:hAnsi="Times New Roman" w:cs="Times New Roman"/>
                <w:sz w:val="28"/>
                <w:u w:val="single"/>
              </w:rPr>
              <w:lastRenderedPageBreak/>
              <w:t>Utilization</w:t>
            </w:r>
          </w:p>
          <w:p w14:paraId="5863BF76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Jump to catch</w:t>
            </w:r>
          </w:p>
          <w:p w14:paraId="05B5026A" w14:textId="77777777" w:rsidR="0050562E" w:rsidRPr="0050562E" w:rsidRDefault="0050562E" w:rsidP="005056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Self-Toss and jump (do 3 trials and switch)</w:t>
            </w:r>
          </w:p>
          <w:p w14:paraId="0C2A493E" w14:textId="77777777" w:rsidR="0050562E" w:rsidRPr="0050562E" w:rsidRDefault="0050562E" w:rsidP="005056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Left/right: when becomes easy</w:t>
            </w:r>
          </w:p>
          <w:p w14:paraId="4D4893DC" w14:textId="77777777" w:rsidR="0050562E" w:rsidRPr="0050562E" w:rsidRDefault="0050562E" w:rsidP="005056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Partner High level </w:t>
            </w:r>
          </w:p>
          <w:p w14:paraId="745D2B92" w14:textId="77777777" w:rsidR="0050562E" w:rsidRPr="0050562E" w:rsidRDefault="0050562E" w:rsidP="005056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Try </w:t>
            </w:r>
            <w:proofErr w:type="gramStart"/>
            <w:r w:rsidRPr="0050562E">
              <w:rPr>
                <w:rFonts w:ascii="Times New Roman" w:hAnsi="Times New Roman" w:cs="Times New Roman"/>
                <w:sz w:val="28"/>
              </w:rPr>
              <w:t>one and two foot</w:t>
            </w:r>
            <w:proofErr w:type="gramEnd"/>
            <w:r w:rsidRPr="0050562E">
              <w:rPr>
                <w:rFonts w:ascii="Times New Roman" w:hAnsi="Times New Roman" w:cs="Times New Roman"/>
                <w:sz w:val="28"/>
              </w:rPr>
              <w:t xml:space="preserve"> takeoffs</w:t>
            </w:r>
          </w:p>
          <w:p w14:paraId="355D7946" w14:textId="77777777" w:rsidR="0050562E" w:rsidRPr="0050562E" w:rsidRDefault="0050562E" w:rsidP="005056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Run and jump: Left to right then left to right</w:t>
            </w:r>
          </w:p>
          <w:p w14:paraId="5E02485F" w14:textId="77777777" w:rsidR="0050562E" w:rsidRPr="0050562E" w:rsidRDefault="0050562E" w:rsidP="005056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 xml:space="preserve">Run away from the throw. </w:t>
            </w:r>
          </w:p>
          <w:p w14:paraId="189F4B77" w14:textId="77777777" w:rsidR="0050562E" w:rsidRPr="0050562E" w:rsidRDefault="0050562E" w:rsidP="0050562E">
            <w:pPr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Hot Potato (Groups of 3 every catch and throw must be in the air)</w:t>
            </w:r>
          </w:p>
          <w:p w14:paraId="321EDDBC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Add a team</w:t>
            </w:r>
          </w:p>
        </w:tc>
        <w:tc>
          <w:tcPr>
            <w:tcW w:w="1866" w:type="dxa"/>
          </w:tcPr>
          <w:p w14:paraId="652D5667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</w:p>
        </w:tc>
      </w:tr>
      <w:tr w:rsidR="0050562E" w:rsidRPr="0050562E" w14:paraId="3F83FDD1" w14:textId="77777777" w:rsidTr="0050562E">
        <w:trPr>
          <w:trHeight w:val="705"/>
        </w:trPr>
        <w:tc>
          <w:tcPr>
            <w:tcW w:w="7188" w:type="dxa"/>
          </w:tcPr>
          <w:p w14:paraId="3C9FA5C0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u w:val="single"/>
              </w:rPr>
            </w:pPr>
            <w:r w:rsidRPr="0050562E">
              <w:rPr>
                <w:rFonts w:ascii="Times New Roman" w:hAnsi="Times New Roman" w:cs="Times New Roman"/>
                <w:sz w:val="28"/>
                <w:u w:val="single"/>
              </w:rPr>
              <w:t>Proficiency</w:t>
            </w:r>
          </w:p>
          <w:p w14:paraId="53A682F4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Jump with a partner and mirror actions (3 turns and switch)</w:t>
            </w:r>
          </w:p>
          <w:p w14:paraId="35FA9A11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Try a challenge (gesture in the air, shapes)</w:t>
            </w:r>
          </w:p>
        </w:tc>
        <w:tc>
          <w:tcPr>
            <w:tcW w:w="2173" w:type="dxa"/>
          </w:tcPr>
          <w:p w14:paraId="69F54654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866" w:type="dxa"/>
          </w:tcPr>
          <w:p w14:paraId="019801A6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</w:p>
        </w:tc>
      </w:tr>
      <w:tr w:rsidR="0050562E" w:rsidRPr="0050562E" w14:paraId="7CD62B1D" w14:textId="77777777" w:rsidTr="0050562E">
        <w:trPr>
          <w:trHeight w:val="705"/>
        </w:trPr>
        <w:tc>
          <w:tcPr>
            <w:tcW w:w="7188" w:type="dxa"/>
          </w:tcPr>
          <w:p w14:paraId="45AD23D4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Match (side by Side</w:t>
            </w:r>
            <w:r w:rsidRPr="0050562E">
              <w:rPr>
                <w:rFonts w:ascii="Times New Roman" w:hAnsi="Times New Roman" w:cs="Times New Roman"/>
                <w:sz w:val="28"/>
              </w:rPr>
              <w:t>, 3 jumps and switch)</w:t>
            </w:r>
          </w:p>
          <w:p w14:paraId="1E444659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</w:t>
            </w:r>
            <w:r w:rsidRPr="0050562E">
              <w:rPr>
                <w:rFonts w:ascii="Times New Roman" w:hAnsi="Times New Roman" w:cs="Times New Roman"/>
                <w:sz w:val="28"/>
              </w:rPr>
              <w:t>Travel (Travel, jump, land, Freeze)</w:t>
            </w:r>
          </w:p>
          <w:p w14:paraId="3C4B7F00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-Add a second traveling action and second jump</w:t>
            </w:r>
          </w:p>
        </w:tc>
        <w:tc>
          <w:tcPr>
            <w:tcW w:w="2173" w:type="dxa"/>
          </w:tcPr>
          <w:p w14:paraId="37540575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 w:rsidRPr="0050562E">
              <w:rPr>
                <w:rFonts w:ascii="Times New Roman" w:hAnsi="Times New Roman" w:cs="Times New Roman"/>
                <w:sz w:val="28"/>
              </w:rPr>
              <w:t>Counting will help you match starting each jump</w:t>
            </w:r>
          </w:p>
          <w:p w14:paraId="2D6226E8" w14:textId="77777777" w:rsidR="0050562E" w:rsidRPr="0050562E" w:rsidRDefault="001C393C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Cues: </w:t>
            </w:r>
            <w:r w:rsidR="0050562E" w:rsidRPr="0050562E">
              <w:rPr>
                <w:rFonts w:ascii="Times New Roman" w:hAnsi="Times New Roman" w:cs="Times New Roman"/>
                <w:sz w:val="28"/>
              </w:rPr>
              <w:t>Travel-Jump, Land</w:t>
            </w:r>
          </w:p>
        </w:tc>
        <w:tc>
          <w:tcPr>
            <w:tcW w:w="1866" w:type="dxa"/>
          </w:tcPr>
          <w:p w14:paraId="297B5E1C" w14:textId="77777777" w:rsidR="0050562E" w:rsidRPr="0050562E" w:rsidRDefault="0050562E" w:rsidP="0050562E">
            <w:pPr>
              <w:pStyle w:val="ListParagraph"/>
              <w:ind w:left="0"/>
              <w:rPr>
                <w:rFonts w:ascii="Times New Roman" w:hAnsi="Times New Roman" w:cs="Times New Roman"/>
                <w:sz w:val="28"/>
              </w:rPr>
            </w:pPr>
          </w:p>
        </w:tc>
      </w:tr>
    </w:tbl>
    <w:p w14:paraId="3F40FAA9" w14:textId="77777777" w:rsidR="009B05C4" w:rsidRPr="0050562E" w:rsidRDefault="009B05C4">
      <w:pPr>
        <w:rPr>
          <w:rFonts w:ascii="Times New Roman" w:hAnsi="Times New Roman" w:cs="Times New Roman"/>
          <w:sz w:val="28"/>
        </w:rPr>
      </w:pPr>
    </w:p>
    <w:sectPr w:rsidR="009B05C4" w:rsidRPr="0050562E" w:rsidSect="006236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621691"/>
    <w:multiLevelType w:val="hybridMultilevel"/>
    <w:tmpl w:val="C5B4440A"/>
    <w:lvl w:ilvl="0" w:tplc="5B928B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9242B9"/>
    <w:multiLevelType w:val="hybridMultilevel"/>
    <w:tmpl w:val="4FD88526"/>
    <w:lvl w:ilvl="0" w:tplc="FC7A5CE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TcyNjMztDS0NDBX0lEKTi0uzszPAykwrAUAtEPaTSwAAAA="/>
  </w:docVars>
  <w:rsids>
    <w:rsidRoot w:val="00623668"/>
    <w:rsid w:val="001C393C"/>
    <w:rsid w:val="002B2131"/>
    <w:rsid w:val="004A0A60"/>
    <w:rsid w:val="0050562E"/>
    <w:rsid w:val="00604964"/>
    <w:rsid w:val="00623668"/>
    <w:rsid w:val="00631308"/>
    <w:rsid w:val="00892B5B"/>
    <w:rsid w:val="009B05C4"/>
    <w:rsid w:val="00CB7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C65BC"/>
  <w15:chartTrackingRefBased/>
  <w15:docId w15:val="{DE4A54EF-8C9D-419B-99F2-DCC482CEF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36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3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668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68FF131D14854A83C7647DC02562F6" ma:contentTypeVersion="13" ma:contentTypeDescription="Create a new document." ma:contentTypeScope="" ma:versionID="075f53db3820695c3910c72c82b0e1bd">
  <xsd:schema xmlns:xsd="http://www.w3.org/2001/XMLSchema" xmlns:xs="http://www.w3.org/2001/XMLSchema" xmlns:p="http://schemas.microsoft.com/office/2006/metadata/properties" xmlns:ns1="http://schemas.microsoft.com/sharepoint/v3" xmlns:ns3="f2818716-a48c-42a7-b49e-589aae371878" targetNamespace="http://schemas.microsoft.com/office/2006/metadata/properties" ma:root="true" ma:fieldsID="8d231fa4970009a6b81e8520ee6e8281" ns1:_="" ns3:_="">
    <xsd:import namespace="http://schemas.microsoft.com/sharepoint/v3"/>
    <xsd:import namespace="f2818716-a48c-42a7-b49e-589aae3718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18716-a48c-42a7-b49e-589aae3718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DC458E2-5C16-4694-97BF-84EEC0BB3F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2818716-a48c-42a7-b49e-589aae3718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65C392-8C8D-4DBB-8870-2D159E7731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B1DFE1-7C67-47E1-B755-0AEAEE101838}">
  <ds:schemaRefs>
    <ds:schemaRef ds:uri="http://schemas.openxmlformats.org/package/2006/metadata/core-properties"/>
    <ds:schemaRef ds:uri="http://schemas.microsoft.com/sharepoint/v3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metadata/properties"/>
    <ds:schemaRef ds:uri="f2818716-a48c-42a7-b49e-589aae371878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, Alex J.</dc:creator>
  <cp:keywords/>
  <dc:description/>
  <cp:lastModifiedBy>Adams, Alex J.</cp:lastModifiedBy>
  <cp:revision>2</cp:revision>
  <dcterms:created xsi:type="dcterms:W3CDTF">2021-10-24T13:53:00Z</dcterms:created>
  <dcterms:modified xsi:type="dcterms:W3CDTF">2021-10-24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68FF131D14854A83C7647DC02562F6</vt:lpwstr>
  </property>
</Properties>
</file>